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620" w:type="dxa"/>
        <w:tblInd w:w="-725" w:type="dxa"/>
        <w:tblLook w:val="04A0" w:firstRow="1" w:lastRow="0" w:firstColumn="1" w:lastColumn="0" w:noHBand="0" w:noVBand="1"/>
      </w:tblPr>
      <w:tblGrid>
        <w:gridCol w:w="2880"/>
        <w:gridCol w:w="2160"/>
        <w:gridCol w:w="3150"/>
        <w:gridCol w:w="2430"/>
      </w:tblGrid>
      <w:tr w:rsidR="00E067B6" w14:paraId="6ADB4C9D" w14:textId="77777777" w:rsidTr="007E0B16">
        <w:tc>
          <w:tcPr>
            <w:tcW w:w="2880" w:type="dxa"/>
          </w:tcPr>
          <w:p w14:paraId="76F8AD38" w14:textId="09A8093F" w:rsidR="00E067B6" w:rsidRDefault="00E067B6">
            <w:r>
              <w:t>Name of Professional</w:t>
            </w:r>
          </w:p>
        </w:tc>
        <w:tc>
          <w:tcPr>
            <w:tcW w:w="2160" w:type="dxa"/>
          </w:tcPr>
          <w:p w14:paraId="3D1A2D10" w14:textId="0703AFF0" w:rsidR="00E067B6" w:rsidRDefault="00E067B6">
            <w:r>
              <w:t>Rank/Position</w:t>
            </w:r>
          </w:p>
        </w:tc>
        <w:tc>
          <w:tcPr>
            <w:tcW w:w="3150" w:type="dxa"/>
          </w:tcPr>
          <w:p w14:paraId="303F920F" w14:textId="68980F14" w:rsidR="00E067B6" w:rsidRDefault="00E067B6">
            <w:r>
              <w:t>Tick if permanent or temporary</w:t>
            </w:r>
          </w:p>
        </w:tc>
        <w:tc>
          <w:tcPr>
            <w:tcW w:w="2430" w:type="dxa"/>
          </w:tcPr>
          <w:p w14:paraId="11D31BB9" w14:textId="4968EF47" w:rsidR="00E067B6" w:rsidRDefault="00E067B6">
            <w:r>
              <w:t xml:space="preserve">If </w:t>
            </w:r>
            <w:r w:rsidRPr="006217BD">
              <w:rPr>
                <w:noProof/>
              </w:rPr>
              <w:t>temporary</w:t>
            </w:r>
            <w:r>
              <w:t>, permanent place of work</w:t>
            </w:r>
          </w:p>
        </w:tc>
      </w:tr>
    </w:tbl>
    <w:tbl>
      <w:tblPr>
        <w:tblStyle w:val="TableGrid"/>
        <w:tblpPr w:leftFromText="180" w:rightFromText="180" w:vertAnchor="text" w:horzAnchor="margin" w:tblpX="-725" w:tblpY="1"/>
        <w:tblW w:w="10620" w:type="dxa"/>
        <w:tblLook w:val="04A0" w:firstRow="1" w:lastRow="0" w:firstColumn="1" w:lastColumn="0" w:noHBand="0" w:noVBand="1"/>
      </w:tblPr>
      <w:tblGrid>
        <w:gridCol w:w="2875"/>
        <w:gridCol w:w="2160"/>
        <w:gridCol w:w="1530"/>
        <w:gridCol w:w="1620"/>
        <w:gridCol w:w="2435"/>
      </w:tblGrid>
      <w:tr w:rsidR="000F7375" w14:paraId="0962F401" w14:textId="77777777" w:rsidTr="007E0B16">
        <w:tc>
          <w:tcPr>
            <w:tcW w:w="2875" w:type="dxa"/>
          </w:tcPr>
          <w:p w14:paraId="4A404A97" w14:textId="77777777" w:rsidR="000F7375" w:rsidRDefault="000F7375" w:rsidP="000F7375"/>
        </w:tc>
        <w:tc>
          <w:tcPr>
            <w:tcW w:w="2160" w:type="dxa"/>
          </w:tcPr>
          <w:p w14:paraId="1F7A67DC" w14:textId="77777777" w:rsidR="000F7375" w:rsidRDefault="000F7375" w:rsidP="000F7375"/>
        </w:tc>
        <w:tc>
          <w:tcPr>
            <w:tcW w:w="1530" w:type="dxa"/>
          </w:tcPr>
          <w:p w14:paraId="35EF3711" w14:textId="7E0EE64B" w:rsidR="000F7375" w:rsidRDefault="000F7375" w:rsidP="000F7375">
            <w:r>
              <w:t>Permanent</w:t>
            </w:r>
          </w:p>
        </w:tc>
        <w:tc>
          <w:tcPr>
            <w:tcW w:w="1620" w:type="dxa"/>
          </w:tcPr>
          <w:p w14:paraId="35206057" w14:textId="07A0D746" w:rsidR="000F7375" w:rsidRDefault="000F7375" w:rsidP="000F7375">
            <w:r>
              <w:t>Temporary</w:t>
            </w:r>
          </w:p>
        </w:tc>
        <w:tc>
          <w:tcPr>
            <w:tcW w:w="2435" w:type="dxa"/>
          </w:tcPr>
          <w:p w14:paraId="361CC94A" w14:textId="77777777" w:rsidR="000F7375" w:rsidRDefault="000F7375" w:rsidP="000F7375"/>
        </w:tc>
      </w:tr>
      <w:tr w:rsidR="000F7375" w14:paraId="74256E73" w14:textId="77777777" w:rsidTr="007E0B16">
        <w:tc>
          <w:tcPr>
            <w:tcW w:w="2875" w:type="dxa"/>
          </w:tcPr>
          <w:p w14:paraId="3181185D" w14:textId="34054125" w:rsidR="000F7375" w:rsidRDefault="00EE5491" w:rsidP="000F7375">
            <w:r>
              <w:t xml:space="preserve">Dr. </w:t>
            </w:r>
            <w:r w:rsidR="00ED60C5">
              <w:t>EMMANUEL KWAME OKYERE KWAYIE</w:t>
            </w:r>
          </w:p>
        </w:tc>
        <w:tc>
          <w:tcPr>
            <w:tcW w:w="2160" w:type="dxa"/>
          </w:tcPr>
          <w:p w14:paraId="409088BE" w14:textId="6E4F1530" w:rsidR="000F7375" w:rsidRDefault="00EE5491" w:rsidP="000F7375">
            <w:r>
              <w:t>Medical Director</w:t>
            </w:r>
          </w:p>
        </w:tc>
        <w:tc>
          <w:tcPr>
            <w:tcW w:w="1530" w:type="dxa"/>
          </w:tcPr>
          <w:p w14:paraId="03DABC84" w14:textId="427186C7" w:rsidR="000F7375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797EBF1C" w14:textId="77777777" w:rsidR="000F7375" w:rsidRDefault="000F7375" w:rsidP="000F7375"/>
        </w:tc>
        <w:tc>
          <w:tcPr>
            <w:tcW w:w="2435" w:type="dxa"/>
          </w:tcPr>
          <w:p w14:paraId="0E7686FE" w14:textId="77777777" w:rsidR="000F7375" w:rsidRDefault="000F7375" w:rsidP="000F7375"/>
        </w:tc>
      </w:tr>
      <w:tr w:rsidR="000F7375" w14:paraId="046313D7" w14:textId="77777777" w:rsidTr="007E0B16">
        <w:tc>
          <w:tcPr>
            <w:tcW w:w="2875" w:type="dxa"/>
          </w:tcPr>
          <w:p w14:paraId="34376EDB" w14:textId="2C05457A" w:rsidR="000F7375" w:rsidRDefault="00EE5491" w:rsidP="000F7375">
            <w:r>
              <w:t xml:space="preserve">Dr. </w:t>
            </w:r>
            <w:r w:rsidR="00ED60C5">
              <w:t>YAKUBU NATOGMA</w:t>
            </w:r>
            <w:r w:rsidR="00216D89">
              <w:t>H</w:t>
            </w:r>
            <w:r w:rsidR="00ED60C5">
              <w:t xml:space="preserve"> ABUKARI</w:t>
            </w:r>
          </w:p>
        </w:tc>
        <w:tc>
          <w:tcPr>
            <w:tcW w:w="2160" w:type="dxa"/>
          </w:tcPr>
          <w:p w14:paraId="4DA48CA4" w14:textId="3675B796" w:rsidR="000F7375" w:rsidRDefault="00EE5491" w:rsidP="000F7375">
            <w:r>
              <w:t>Medical Doctor</w:t>
            </w:r>
          </w:p>
        </w:tc>
        <w:tc>
          <w:tcPr>
            <w:tcW w:w="1530" w:type="dxa"/>
          </w:tcPr>
          <w:p w14:paraId="3CB45B8D" w14:textId="00C2F191" w:rsidR="000F7375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6E29003E" w14:textId="77777777" w:rsidR="000F7375" w:rsidRDefault="000F7375" w:rsidP="000F7375"/>
        </w:tc>
        <w:tc>
          <w:tcPr>
            <w:tcW w:w="2435" w:type="dxa"/>
          </w:tcPr>
          <w:p w14:paraId="35FB4A6D" w14:textId="77777777" w:rsidR="000F7375" w:rsidRDefault="000F7375" w:rsidP="000F7375"/>
        </w:tc>
      </w:tr>
      <w:tr w:rsidR="000F7375" w14:paraId="4972C120" w14:textId="77777777" w:rsidTr="007E0B16">
        <w:tc>
          <w:tcPr>
            <w:tcW w:w="2875" w:type="dxa"/>
          </w:tcPr>
          <w:p w14:paraId="67FCC338" w14:textId="609D85F2" w:rsidR="000F7375" w:rsidRDefault="00D35CD9" w:rsidP="000F7375">
            <w:r>
              <w:t xml:space="preserve">Dr. </w:t>
            </w:r>
            <w:r w:rsidR="00ED60C5">
              <w:t>NYARKO VICTOR KENNETH</w:t>
            </w:r>
          </w:p>
        </w:tc>
        <w:tc>
          <w:tcPr>
            <w:tcW w:w="2160" w:type="dxa"/>
          </w:tcPr>
          <w:p w14:paraId="66DA2A4F" w14:textId="794E85A6" w:rsidR="000F7375" w:rsidRDefault="00D35CD9" w:rsidP="000F7375">
            <w:r>
              <w:t>Physician Assistant</w:t>
            </w:r>
          </w:p>
        </w:tc>
        <w:tc>
          <w:tcPr>
            <w:tcW w:w="1530" w:type="dxa"/>
          </w:tcPr>
          <w:p w14:paraId="5A961946" w14:textId="51B9F827" w:rsidR="000F7375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4B5486F1" w14:textId="77777777" w:rsidR="000F7375" w:rsidRDefault="000F7375" w:rsidP="000F7375"/>
        </w:tc>
        <w:tc>
          <w:tcPr>
            <w:tcW w:w="2435" w:type="dxa"/>
          </w:tcPr>
          <w:p w14:paraId="04C9B6B4" w14:textId="77777777" w:rsidR="000F7375" w:rsidRDefault="000F7375" w:rsidP="000F7375"/>
        </w:tc>
      </w:tr>
      <w:tr w:rsidR="000F7375" w14:paraId="463677A1" w14:textId="77777777" w:rsidTr="007E0B16">
        <w:tc>
          <w:tcPr>
            <w:tcW w:w="2875" w:type="dxa"/>
          </w:tcPr>
          <w:p w14:paraId="5267C922" w14:textId="2BA02C15" w:rsidR="000F7375" w:rsidRDefault="00ED60C5" w:rsidP="000F7375">
            <w:r>
              <w:t>SALOME MENSAH ADJOA</w:t>
            </w:r>
          </w:p>
        </w:tc>
        <w:tc>
          <w:tcPr>
            <w:tcW w:w="2160" w:type="dxa"/>
          </w:tcPr>
          <w:p w14:paraId="729BF564" w14:textId="63316723" w:rsidR="000F7375" w:rsidRDefault="00D35CD9" w:rsidP="000F7375">
            <w:r>
              <w:t>Physician Assistant</w:t>
            </w:r>
          </w:p>
        </w:tc>
        <w:tc>
          <w:tcPr>
            <w:tcW w:w="1530" w:type="dxa"/>
          </w:tcPr>
          <w:p w14:paraId="6421E793" w14:textId="6671DE03" w:rsidR="000F7375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03BDE220" w14:textId="77777777" w:rsidR="000F7375" w:rsidRDefault="000F7375" w:rsidP="000F7375"/>
        </w:tc>
        <w:tc>
          <w:tcPr>
            <w:tcW w:w="2435" w:type="dxa"/>
          </w:tcPr>
          <w:p w14:paraId="2698926F" w14:textId="77777777" w:rsidR="000F7375" w:rsidRDefault="000F7375" w:rsidP="000F7375"/>
        </w:tc>
      </w:tr>
      <w:tr w:rsidR="000F7375" w14:paraId="3A40A462" w14:textId="77777777" w:rsidTr="007E0B16">
        <w:tc>
          <w:tcPr>
            <w:tcW w:w="2875" w:type="dxa"/>
          </w:tcPr>
          <w:p w14:paraId="32982405" w14:textId="25155B9F" w:rsidR="000F7375" w:rsidRDefault="00ED60C5" w:rsidP="000F7375">
            <w:r>
              <w:t xml:space="preserve">PRISCILLA ASANTE </w:t>
            </w:r>
          </w:p>
        </w:tc>
        <w:tc>
          <w:tcPr>
            <w:tcW w:w="2160" w:type="dxa"/>
          </w:tcPr>
          <w:p w14:paraId="11AAA711" w14:textId="2FC4DB7E" w:rsidR="000F7375" w:rsidRDefault="00D35CD9" w:rsidP="000F7375">
            <w:r>
              <w:t>Bio-chemist</w:t>
            </w:r>
          </w:p>
        </w:tc>
        <w:tc>
          <w:tcPr>
            <w:tcW w:w="1530" w:type="dxa"/>
          </w:tcPr>
          <w:p w14:paraId="5AD7E315" w14:textId="5F1D96E0" w:rsidR="000F7375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272F8767" w14:textId="77777777" w:rsidR="000F7375" w:rsidRDefault="000F7375" w:rsidP="000F7375"/>
        </w:tc>
        <w:tc>
          <w:tcPr>
            <w:tcW w:w="2435" w:type="dxa"/>
          </w:tcPr>
          <w:p w14:paraId="656A4E09" w14:textId="77777777" w:rsidR="000F7375" w:rsidRDefault="000F7375" w:rsidP="000F7375"/>
        </w:tc>
      </w:tr>
      <w:tr w:rsidR="000F7375" w14:paraId="58946433" w14:textId="77777777" w:rsidTr="007E0B16">
        <w:tc>
          <w:tcPr>
            <w:tcW w:w="2875" w:type="dxa"/>
          </w:tcPr>
          <w:p w14:paraId="5CEF19C5" w14:textId="2CF075F6" w:rsidR="000F7375" w:rsidRDefault="00ED60C5" w:rsidP="000F7375">
            <w:r>
              <w:t>FELIX KUSI BOAKYE</w:t>
            </w:r>
          </w:p>
        </w:tc>
        <w:tc>
          <w:tcPr>
            <w:tcW w:w="2160" w:type="dxa"/>
          </w:tcPr>
          <w:p w14:paraId="5BBC700F" w14:textId="08F6274B" w:rsidR="000F7375" w:rsidRDefault="0041780C" w:rsidP="000F7375">
            <w:r>
              <w:t>Lab-Technician</w:t>
            </w:r>
          </w:p>
        </w:tc>
        <w:tc>
          <w:tcPr>
            <w:tcW w:w="1530" w:type="dxa"/>
          </w:tcPr>
          <w:p w14:paraId="6723D2F4" w14:textId="3CC2126E" w:rsidR="000F7375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6460BCDF" w14:textId="77777777" w:rsidR="000F7375" w:rsidRDefault="000F7375" w:rsidP="000F7375"/>
        </w:tc>
        <w:tc>
          <w:tcPr>
            <w:tcW w:w="2435" w:type="dxa"/>
          </w:tcPr>
          <w:p w14:paraId="6E3A95DE" w14:textId="77777777" w:rsidR="000F7375" w:rsidRDefault="000F7375" w:rsidP="000F7375"/>
        </w:tc>
      </w:tr>
      <w:tr w:rsidR="009F6853" w14:paraId="72B5E1FE" w14:textId="77777777" w:rsidTr="007E0B16">
        <w:tc>
          <w:tcPr>
            <w:tcW w:w="2875" w:type="dxa"/>
          </w:tcPr>
          <w:p w14:paraId="4FF5AE36" w14:textId="72BB31A1" w:rsidR="009F6853" w:rsidRDefault="00ED60C5" w:rsidP="000F7375">
            <w:r w:rsidRPr="006217BD">
              <w:rPr>
                <w:noProof/>
              </w:rPr>
              <w:t>BANASE</w:t>
            </w:r>
            <w:r>
              <w:t xml:space="preserve"> MAWULI</w:t>
            </w:r>
          </w:p>
        </w:tc>
        <w:tc>
          <w:tcPr>
            <w:tcW w:w="2160" w:type="dxa"/>
          </w:tcPr>
          <w:p w14:paraId="1F293399" w14:textId="34D092ED" w:rsidR="009F6853" w:rsidRDefault="009F6853" w:rsidP="000F7375">
            <w:r>
              <w:t>Lab-Technician</w:t>
            </w:r>
          </w:p>
        </w:tc>
        <w:tc>
          <w:tcPr>
            <w:tcW w:w="1530" w:type="dxa"/>
          </w:tcPr>
          <w:p w14:paraId="0AAD303B" w14:textId="2256FB4D" w:rsidR="009F6853" w:rsidRDefault="009F6853" w:rsidP="000F7375">
            <w:pPr>
              <w:rPr>
                <w:rFonts w:cstheme="minorHAnsi"/>
              </w:rPr>
            </w:pPr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311FEB07" w14:textId="77777777" w:rsidR="009F6853" w:rsidRDefault="009F6853" w:rsidP="000F7375"/>
        </w:tc>
        <w:tc>
          <w:tcPr>
            <w:tcW w:w="2435" w:type="dxa"/>
          </w:tcPr>
          <w:p w14:paraId="308829BC" w14:textId="77777777" w:rsidR="009F6853" w:rsidRDefault="009F6853" w:rsidP="000F7375"/>
        </w:tc>
      </w:tr>
      <w:tr w:rsidR="000F7375" w14:paraId="3BF1DA0B" w14:textId="77777777" w:rsidTr="007E0B16">
        <w:tc>
          <w:tcPr>
            <w:tcW w:w="2875" w:type="dxa"/>
          </w:tcPr>
          <w:p w14:paraId="4FD4F0C9" w14:textId="4E403704" w:rsidR="000F7375" w:rsidRDefault="00ED60C5" w:rsidP="000F7375">
            <w:r>
              <w:t>ABOAGYE PRINCE</w:t>
            </w:r>
          </w:p>
        </w:tc>
        <w:tc>
          <w:tcPr>
            <w:tcW w:w="2160" w:type="dxa"/>
          </w:tcPr>
          <w:p w14:paraId="37263D51" w14:textId="73117A69" w:rsidR="000F7375" w:rsidRDefault="00D35CD9" w:rsidP="000F7375">
            <w:r>
              <w:t>Dispensary Technician</w:t>
            </w:r>
          </w:p>
        </w:tc>
        <w:tc>
          <w:tcPr>
            <w:tcW w:w="1530" w:type="dxa"/>
          </w:tcPr>
          <w:p w14:paraId="510B0E49" w14:textId="7C49CF9D" w:rsidR="000F7375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302FF9C3" w14:textId="77777777" w:rsidR="000F7375" w:rsidRDefault="000F7375" w:rsidP="000F7375"/>
        </w:tc>
        <w:tc>
          <w:tcPr>
            <w:tcW w:w="2435" w:type="dxa"/>
          </w:tcPr>
          <w:p w14:paraId="3B8D6F41" w14:textId="77777777" w:rsidR="000F7375" w:rsidRDefault="000F7375" w:rsidP="000F7375"/>
        </w:tc>
      </w:tr>
      <w:tr w:rsidR="000F7375" w14:paraId="0874CBC0" w14:textId="77777777" w:rsidTr="007E0B16">
        <w:tc>
          <w:tcPr>
            <w:tcW w:w="2875" w:type="dxa"/>
          </w:tcPr>
          <w:p w14:paraId="4846B222" w14:textId="4F13306D" w:rsidR="000F7375" w:rsidRDefault="00ED60C5" w:rsidP="000F7375">
            <w:r w:rsidRPr="006217BD">
              <w:rPr>
                <w:noProof/>
              </w:rPr>
              <w:t>NATOR</w:t>
            </w:r>
            <w:r>
              <w:t xml:space="preserve"> MAHAMA</w:t>
            </w:r>
          </w:p>
        </w:tc>
        <w:tc>
          <w:tcPr>
            <w:tcW w:w="2160" w:type="dxa"/>
          </w:tcPr>
          <w:p w14:paraId="5B2CAFE5" w14:textId="6D24EDC2" w:rsidR="000F7375" w:rsidRDefault="0041780C" w:rsidP="000F7375">
            <w:r>
              <w:t>Dispensary Technician</w:t>
            </w:r>
          </w:p>
        </w:tc>
        <w:tc>
          <w:tcPr>
            <w:tcW w:w="1530" w:type="dxa"/>
          </w:tcPr>
          <w:p w14:paraId="5C64D375" w14:textId="36AEA914" w:rsidR="000F7375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23112598" w14:textId="77777777" w:rsidR="000F7375" w:rsidRDefault="000F7375" w:rsidP="000F7375"/>
        </w:tc>
        <w:tc>
          <w:tcPr>
            <w:tcW w:w="2435" w:type="dxa"/>
          </w:tcPr>
          <w:p w14:paraId="63DBF5E2" w14:textId="0091F267" w:rsidR="00D35CD9" w:rsidRDefault="00D35CD9" w:rsidP="000F7375"/>
        </w:tc>
      </w:tr>
      <w:tr w:rsidR="00216D89" w14:paraId="38A4C22B" w14:textId="77777777" w:rsidTr="007E0B16">
        <w:tc>
          <w:tcPr>
            <w:tcW w:w="2875" w:type="dxa"/>
          </w:tcPr>
          <w:p w14:paraId="6DBAA933" w14:textId="063A911B" w:rsidR="00216D89" w:rsidRDefault="00216D89" w:rsidP="000F7375">
            <w:r>
              <w:t>NANING WILLIAMS</w:t>
            </w:r>
          </w:p>
        </w:tc>
        <w:tc>
          <w:tcPr>
            <w:tcW w:w="2160" w:type="dxa"/>
          </w:tcPr>
          <w:p w14:paraId="2CFA0469" w14:textId="0CD236E7" w:rsidR="00216D89" w:rsidRDefault="00216D89" w:rsidP="000F7375">
            <w:r>
              <w:t>D</w:t>
            </w:r>
            <w:r w:rsidR="00127730">
              <w:t>i</w:t>
            </w:r>
            <w:bookmarkStart w:id="0" w:name="_GoBack"/>
            <w:bookmarkEnd w:id="0"/>
            <w:r>
              <w:t>spensary Technician</w:t>
            </w:r>
          </w:p>
        </w:tc>
        <w:tc>
          <w:tcPr>
            <w:tcW w:w="1530" w:type="dxa"/>
          </w:tcPr>
          <w:p w14:paraId="0E8805CA" w14:textId="619DBD36" w:rsidR="00216D89" w:rsidRDefault="00216D89" w:rsidP="000F7375">
            <w:pPr>
              <w:rPr>
                <w:rFonts w:cstheme="minorHAnsi"/>
              </w:rPr>
            </w:pPr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1352E177" w14:textId="77777777" w:rsidR="00216D89" w:rsidRDefault="00216D89" w:rsidP="000F7375"/>
        </w:tc>
        <w:tc>
          <w:tcPr>
            <w:tcW w:w="2435" w:type="dxa"/>
          </w:tcPr>
          <w:p w14:paraId="6DA045DB" w14:textId="77777777" w:rsidR="00216D89" w:rsidRDefault="00216D89" w:rsidP="000F7375"/>
        </w:tc>
      </w:tr>
      <w:tr w:rsidR="00D35CD9" w14:paraId="332E3842" w14:textId="77777777" w:rsidTr="007E0B16">
        <w:tc>
          <w:tcPr>
            <w:tcW w:w="2875" w:type="dxa"/>
          </w:tcPr>
          <w:p w14:paraId="7E5F08CE" w14:textId="5D5A1904" w:rsidR="00D35CD9" w:rsidRDefault="00ED60C5" w:rsidP="000F7375">
            <w:r>
              <w:t>SYLVIA AMPAH</w:t>
            </w:r>
          </w:p>
        </w:tc>
        <w:tc>
          <w:tcPr>
            <w:tcW w:w="2160" w:type="dxa"/>
          </w:tcPr>
          <w:p w14:paraId="1EE1C4A5" w14:textId="4A30CF3C" w:rsidR="00D35CD9" w:rsidRDefault="00D35CD9" w:rsidP="000F7375">
            <w:r>
              <w:t>Nurse</w:t>
            </w:r>
          </w:p>
        </w:tc>
        <w:tc>
          <w:tcPr>
            <w:tcW w:w="1530" w:type="dxa"/>
          </w:tcPr>
          <w:p w14:paraId="5641A084" w14:textId="65994598" w:rsidR="00D35CD9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2EB7D919" w14:textId="77777777" w:rsidR="00D35CD9" w:rsidRDefault="00D35CD9" w:rsidP="000F7375"/>
        </w:tc>
        <w:tc>
          <w:tcPr>
            <w:tcW w:w="2435" w:type="dxa"/>
          </w:tcPr>
          <w:p w14:paraId="5E105232" w14:textId="77777777" w:rsidR="00D35CD9" w:rsidRDefault="00D35CD9" w:rsidP="000F7375"/>
        </w:tc>
      </w:tr>
      <w:tr w:rsidR="00D35CD9" w14:paraId="30CE7560" w14:textId="77777777" w:rsidTr="007E0B16">
        <w:tc>
          <w:tcPr>
            <w:tcW w:w="2875" w:type="dxa"/>
          </w:tcPr>
          <w:p w14:paraId="688D1838" w14:textId="69DCE1C3" w:rsidR="00D35CD9" w:rsidRDefault="00ED60C5" w:rsidP="000F7375">
            <w:r>
              <w:t xml:space="preserve">BERNICE </w:t>
            </w:r>
            <w:r w:rsidRPr="006217BD">
              <w:rPr>
                <w:noProof/>
              </w:rPr>
              <w:t>AMANUA</w:t>
            </w:r>
          </w:p>
        </w:tc>
        <w:tc>
          <w:tcPr>
            <w:tcW w:w="2160" w:type="dxa"/>
          </w:tcPr>
          <w:p w14:paraId="07E6FBBB" w14:textId="1244CBA0" w:rsidR="00D35CD9" w:rsidRDefault="00D35CD9" w:rsidP="000F7375">
            <w:r>
              <w:t>Nurse</w:t>
            </w:r>
          </w:p>
        </w:tc>
        <w:tc>
          <w:tcPr>
            <w:tcW w:w="1530" w:type="dxa"/>
          </w:tcPr>
          <w:p w14:paraId="4353F12D" w14:textId="440FD68C" w:rsidR="00D35CD9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065826B0" w14:textId="77777777" w:rsidR="00D35CD9" w:rsidRDefault="00D35CD9" w:rsidP="000F7375"/>
        </w:tc>
        <w:tc>
          <w:tcPr>
            <w:tcW w:w="2435" w:type="dxa"/>
          </w:tcPr>
          <w:p w14:paraId="7ED0F185" w14:textId="638BEBCE" w:rsidR="00D35CD9" w:rsidRDefault="00D35CD9" w:rsidP="000F7375"/>
        </w:tc>
      </w:tr>
      <w:tr w:rsidR="006905CB" w14:paraId="577900F9" w14:textId="77777777" w:rsidTr="007E0B16">
        <w:tc>
          <w:tcPr>
            <w:tcW w:w="2875" w:type="dxa"/>
          </w:tcPr>
          <w:p w14:paraId="7C1ED186" w14:textId="4C764067" w:rsidR="006905CB" w:rsidRDefault="00ED60C5" w:rsidP="000F7375">
            <w:r w:rsidRPr="006217BD">
              <w:rPr>
                <w:noProof/>
              </w:rPr>
              <w:t>BIRAGO</w:t>
            </w:r>
            <w:r>
              <w:t xml:space="preserve"> EUGENIA ADOMAKO</w:t>
            </w:r>
          </w:p>
        </w:tc>
        <w:tc>
          <w:tcPr>
            <w:tcW w:w="2160" w:type="dxa"/>
          </w:tcPr>
          <w:p w14:paraId="4558FA64" w14:textId="75D8DF59" w:rsidR="006905CB" w:rsidRDefault="006905CB" w:rsidP="000F7375">
            <w:r>
              <w:t>Nurse</w:t>
            </w:r>
          </w:p>
        </w:tc>
        <w:tc>
          <w:tcPr>
            <w:tcW w:w="1530" w:type="dxa"/>
          </w:tcPr>
          <w:p w14:paraId="018A99C9" w14:textId="596EBF53" w:rsidR="006905CB" w:rsidRDefault="00594300" w:rsidP="000F7375">
            <w:pPr>
              <w:rPr>
                <w:rFonts w:cstheme="minorHAnsi"/>
              </w:rPr>
            </w:pPr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3D3A6420" w14:textId="77777777" w:rsidR="006905CB" w:rsidRDefault="006905CB" w:rsidP="000F7375"/>
        </w:tc>
        <w:tc>
          <w:tcPr>
            <w:tcW w:w="2435" w:type="dxa"/>
          </w:tcPr>
          <w:p w14:paraId="041FEAA2" w14:textId="77777777" w:rsidR="006905CB" w:rsidRDefault="006905CB" w:rsidP="000F7375"/>
        </w:tc>
      </w:tr>
      <w:tr w:rsidR="00D35CD9" w14:paraId="41D63A37" w14:textId="77777777" w:rsidTr="007E0B16">
        <w:tc>
          <w:tcPr>
            <w:tcW w:w="2875" w:type="dxa"/>
          </w:tcPr>
          <w:p w14:paraId="043C5BFF" w14:textId="3CBEA0FC" w:rsidR="00D35CD9" w:rsidRDefault="00ED60C5" w:rsidP="000F7375">
            <w:r>
              <w:t>GIFTY BOATENG</w:t>
            </w:r>
          </w:p>
        </w:tc>
        <w:tc>
          <w:tcPr>
            <w:tcW w:w="2160" w:type="dxa"/>
          </w:tcPr>
          <w:p w14:paraId="1AA1FFC9" w14:textId="13A253B0" w:rsidR="00D35CD9" w:rsidRDefault="00D35CD9" w:rsidP="000F7375">
            <w:r>
              <w:t>Nurse</w:t>
            </w:r>
          </w:p>
        </w:tc>
        <w:tc>
          <w:tcPr>
            <w:tcW w:w="1530" w:type="dxa"/>
          </w:tcPr>
          <w:p w14:paraId="53DE73B2" w14:textId="2EA69C24" w:rsidR="00D35CD9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18095DEA" w14:textId="77777777" w:rsidR="00D35CD9" w:rsidRDefault="00D35CD9" w:rsidP="000F7375"/>
        </w:tc>
        <w:tc>
          <w:tcPr>
            <w:tcW w:w="2435" w:type="dxa"/>
          </w:tcPr>
          <w:p w14:paraId="3A64A337" w14:textId="77777777" w:rsidR="00D35CD9" w:rsidRDefault="00D35CD9" w:rsidP="000F7375"/>
        </w:tc>
      </w:tr>
      <w:tr w:rsidR="00594300" w14:paraId="4DA8878A" w14:textId="77777777" w:rsidTr="007E0B16">
        <w:tc>
          <w:tcPr>
            <w:tcW w:w="2875" w:type="dxa"/>
          </w:tcPr>
          <w:p w14:paraId="61B13B24" w14:textId="4F0DFFD3" w:rsidR="00594300" w:rsidRDefault="00ED60C5" w:rsidP="000F7375">
            <w:r>
              <w:t>ISAAC YEBOAH ABORA</w:t>
            </w:r>
          </w:p>
        </w:tc>
        <w:tc>
          <w:tcPr>
            <w:tcW w:w="2160" w:type="dxa"/>
          </w:tcPr>
          <w:p w14:paraId="6736B2C9" w14:textId="74934179" w:rsidR="00594300" w:rsidRDefault="00594300" w:rsidP="000F7375">
            <w:r>
              <w:t>Nurse</w:t>
            </w:r>
          </w:p>
        </w:tc>
        <w:tc>
          <w:tcPr>
            <w:tcW w:w="1530" w:type="dxa"/>
          </w:tcPr>
          <w:p w14:paraId="3875B9A3" w14:textId="08AEC580" w:rsidR="00594300" w:rsidRDefault="00594300" w:rsidP="000F7375">
            <w:pPr>
              <w:rPr>
                <w:rFonts w:cstheme="minorHAnsi"/>
              </w:rPr>
            </w:pPr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175F7C48" w14:textId="77777777" w:rsidR="00594300" w:rsidRDefault="00594300" w:rsidP="000F7375"/>
        </w:tc>
        <w:tc>
          <w:tcPr>
            <w:tcW w:w="2435" w:type="dxa"/>
          </w:tcPr>
          <w:p w14:paraId="452F965F" w14:textId="77777777" w:rsidR="00594300" w:rsidRDefault="00594300" w:rsidP="000F7375"/>
        </w:tc>
      </w:tr>
      <w:tr w:rsidR="00D35CD9" w14:paraId="43B1FB17" w14:textId="77777777" w:rsidTr="007E0B16">
        <w:tc>
          <w:tcPr>
            <w:tcW w:w="2875" w:type="dxa"/>
          </w:tcPr>
          <w:p w14:paraId="29061A79" w14:textId="3C7A00E5" w:rsidR="00D35CD9" w:rsidRDefault="00ED60C5" w:rsidP="000F7375">
            <w:r>
              <w:t>ANASTASIA BOAKYE-YIADOM</w:t>
            </w:r>
          </w:p>
        </w:tc>
        <w:tc>
          <w:tcPr>
            <w:tcW w:w="2160" w:type="dxa"/>
          </w:tcPr>
          <w:p w14:paraId="6A324C9A" w14:textId="3E957FD1" w:rsidR="00D35CD9" w:rsidRDefault="00D35CD9" w:rsidP="000F7375">
            <w:r>
              <w:t>Nurse</w:t>
            </w:r>
          </w:p>
        </w:tc>
        <w:tc>
          <w:tcPr>
            <w:tcW w:w="1530" w:type="dxa"/>
          </w:tcPr>
          <w:p w14:paraId="26B1A3DC" w14:textId="48C0DE67" w:rsidR="00D35CD9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07E808B1" w14:textId="77777777" w:rsidR="00D35CD9" w:rsidRDefault="00D35CD9" w:rsidP="000F7375"/>
        </w:tc>
        <w:tc>
          <w:tcPr>
            <w:tcW w:w="2435" w:type="dxa"/>
          </w:tcPr>
          <w:p w14:paraId="6BA212A3" w14:textId="77777777" w:rsidR="00D35CD9" w:rsidRDefault="00D35CD9" w:rsidP="000F7375"/>
        </w:tc>
      </w:tr>
      <w:tr w:rsidR="00D35CD9" w14:paraId="1DEFC1A4" w14:textId="77777777" w:rsidTr="007E0B16">
        <w:tc>
          <w:tcPr>
            <w:tcW w:w="2875" w:type="dxa"/>
          </w:tcPr>
          <w:p w14:paraId="3ECAE957" w14:textId="07A1F77F" w:rsidR="00D35CD9" w:rsidRDefault="00ED60C5" w:rsidP="000F7375">
            <w:r>
              <w:t>ELIZABETH BOATEMAA</w:t>
            </w:r>
          </w:p>
        </w:tc>
        <w:tc>
          <w:tcPr>
            <w:tcW w:w="2160" w:type="dxa"/>
          </w:tcPr>
          <w:p w14:paraId="0966775D" w14:textId="714EC987" w:rsidR="00D35CD9" w:rsidRDefault="00D35CD9" w:rsidP="000F7375">
            <w:r>
              <w:t>Mid-wife</w:t>
            </w:r>
          </w:p>
        </w:tc>
        <w:tc>
          <w:tcPr>
            <w:tcW w:w="1530" w:type="dxa"/>
          </w:tcPr>
          <w:p w14:paraId="3AFDEC93" w14:textId="2A2100A4" w:rsidR="00D35CD9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3A698950" w14:textId="77777777" w:rsidR="00D35CD9" w:rsidRDefault="00D35CD9" w:rsidP="000F7375"/>
        </w:tc>
        <w:tc>
          <w:tcPr>
            <w:tcW w:w="2435" w:type="dxa"/>
          </w:tcPr>
          <w:p w14:paraId="7DC58798" w14:textId="77777777" w:rsidR="00D35CD9" w:rsidRDefault="00D35CD9" w:rsidP="000F7375"/>
        </w:tc>
      </w:tr>
      <w:tr w:rsidR="00D35CD9" w14:paraId="3AA7512D" w14:textId="77777777" w:rsidTr="007E0B16">
        <w:tc>
          <w:tcPr>
            <w:tcW w:w="2875" w:type="dxa"/>
          </w:tcPr>
          <w:p w14:paraId="0975BF82" w14:textId="09011389" w:rsidR="00D35CD9" w:rsidRDefault="00ED60C5" w:rsidP="000F7375">
            <w:r>
              <w:t>BRIDGET KODOM</w:t>
            </w:r>
          </w:p>
        </w:tc>
        <w:tc>
          <w:tcPr>
            <w:tcW w:w="2160" w:type="dxa"/>
          </w:tcPr>
          <w:p w14:paraId="05409168" w14:textId="76D11F44" w:rsidR="00D35CD9" w:rsidRDefault="00D35CD9" w:rsidP="000F7375">
            <w:r>
              <w:t>Mid-wife</w:t>
            </w:r>
          </w:p>
        </w:tc>
        <w:tc>
          <w:tcPr>
            <w:tcW w:w="1530" w:type="dxa"/>
          </w:tcPr>
          <w:p w14:paraId="1916F895" w14:textId="4F226AA5" w:rsidR="00D35CD9" w:rsidRDefault="0041780C" w:rsidP="000F7375">
            <w:r>
              <w:rPr>
                <w:rFonts w:cstheme="minorHAnsi"/>
              </w:rPr>
              <w:t>√</w:t>
            </w:r>
          </w:p>
        </w:tc>
        <w:tc>
          <w:tcPr>
            <w:tcW w:w="1620" w:type="dxa"/>
          </w:tcPr>
          <w:p w14:paraId="214B2FA4" w14:textId="77777777" w:rsidR="00D35CD9" w:rsidRDefault="00D35CD9" w:rsidP="000F7375"/>
        </w:tc>
        <w:tc>
          <w:tcPr>
            <w:tcW w:w="2435" w:type="dxa"/>
          </w:tcPr>
          <w:p w14:paraId="5C6F734E" w14:textId="77777777" w:rsidR="00D35CD9" w:rsidRDefault="00D35CD9" w:rsidP="000F7375"/>
        </w:tc>
      </w:tr>
    </w:tbl>
    <w:p w14:paraId="75463898" w14:textId="76D57100" w:rsidR="00AC312F" w:rsidRDefault="00AC312F"/>
    <w:p w14:paraId="755D12E5" w14:textId="77777777" w:rsidR="00E067B6" w:rsidRDefault="00E067B6"/>
    <w:sectPr w:rsidR="00E067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0C421F"/>
    <w:multiLevelType w:val="hybridMultilevel"/>
    <w:tmpl w:val="D1BE0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CE4410"/>
    <w:multiLevelType w:val="hybridMultilevel"/>
    <w:tmpl w:val="CA8881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7979DA"/>
    <w:multiLevelType w:val="hybridMultilevel"/>
    <w:tmpl w:val="0BA2A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MjUGMozNTQwMLJR0lIJTi4sz8/NACgxrARaOKqUsAAAA"/>
  </w:docVars>
  <w:rsids>
    <w:rsidRoot w:val="00E067B6"/>
    <w:rsid w:val="000F7375"/>
    <w:rsid w:val="00127730"/>
    <w:rsid w:val="00216D89"/>
    <w:rsid w:val="00373865"/>
    <w:rsid w:val="0041780C"/>
    <w:rsid w:val="00594300"/>
    <w:rsid w:val="005F2C1A"/>
    <w:rsid w:val="006217BD"/>
    <w:rsid w:val="006905CB"/>
    <w:rsid w:val="007E0B16"/>
    <w:rsid w:val="009542AC"/>
    <w:rsid w:val="009F6853"/>
    <w:rsid w:val="00AC312F"/>
    <w:rsid w:val="00D14A7F"/>
    <w:rsid w:val="00D35CD9"/>
    <w:rsid w:val="00E067B6"/>
    <w:rsid w:val="00ED60C5"/>
    <w:rsid w:val="00EE5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48441"/>
  <w15:chartTrackingRefBased/>
  <w15:docId w15:val="{F1F030C6-A66E-4CE8-8453-379A86EA1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67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73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F750BB9-5421-46ED-9C1F-2DBFF0E6DC90}">
  <we:reference id="wa104379211" version="1.0.0.6" store="en-US" storeType="OMEX"/>
  <we:alternateReferences>
    <we:reference id="wa104379211" version="1.0.0.6" store="WA1043792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1</Pages>
  <Words>118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Osei Mensah</dc:creator>
  <cp:keywords/>
  <dc:description/>
  <cp:lastModifiedBy>Emmanuel Osei Mensah</cp:lastModifiedBy>
  <cp:revision>11</cp:revision>
  <dcterms:created xsi:type="dcterms:W3CDTF">2019-07-15T08:41:00Z</dcterms:created>
  <dcterms:modified xsi:type="dcterms:W3CDTF">2019-07-18T14:01:00Z</dcterms:modified>
</cp:coreProperties>
</file>